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p>
    <w:bookmarkStart w:id="25" w:name="Xa772f0ad244c4336cd1a28cc391c0991e996852"/>
    <w:p>
      <w:pPr>
        <w:pStyle w:val="Heading1"/>
      </w:pPr>
      <w:r>
        <w:t xml:space="preserve">Cover Letter for Pharmacist Position in United States New York City</w:t>
      </w:r>
    </w:p>
    <w:p>
      <w:pPr>
        <w:pStyle w:val="FirstParagraph"/>
      </w:pPr>
      <w:r>
        <w:rPr>
          <w:bCs/>
          <w:b/>
        </w:rPr>
        <w:t xml:space="preserve">Dear [Hiring Manager's Name],</w:t>
      </w:r>
    </w:p>
    <w:p>
      <w:pPr>
        <w:pStyle w:val="BodyText"/>
      </w:pPr>
      <w:r>
        <w:t xml:space="preserve">I am writing to express my sincere interest in the Pharmacist position at your esteemed organization. As a dedicated and experienced professional in the field of pharmacy, I am eager to contribute my skills, knowledge, and passion for patient care to a dynamic healthcare environment in the United States New York City. With a deep understanding of the critical role pharmacists play in advancing public health and improving patient outcomes, I am confident that my expertise aligns with your organization’s mission to provide exceptional pharmaceutical services to the diverse communities of New York City.</w:t>
      </w:r>
    </w:p>
    <w:bookmarkStart w:id="20" w:name="Xaf3b80f544ae5c6422c17a41f9cf5c2f4887b04"/>
    <w:p>
      <w:pPr>
        <w:pStyle w:val="Heading2"/>
      </w:pPr>
      <w:r>
        <w:t xml:space="preserve">Why Pharmacist? A Commitment to Excellence</w:t>
      </w:r>
    </w:p>
    <w:p>
      <w:pPr>
        <w:pStyle w:val="FirstParagraph"/>
      </w:pPr>
      <w:r>
        <w:t xml:space="preserve">As a licensed Pharmacist, I have always believed that the role extends far beyond dispensing medications. It is a profession rooted in empathy, precision, and a commitment to safeguarding public health. In the United States New York City, where healthcare demands are immense and the population is highly diverse, pharmacists serve as vital pillars of the medical community. My career has been guided by this philosophy: to empower patients through education, ensure medication safety, and foster trust in every interaction.</w:t>
      </w:r>
    </w:p>
    <w:p>
      <w:pPr>
        <w:pStyle w:val="BodyText"/>
      </w:pPr>
      <w:r>
        <w:t xml:space="preserve">Throughout my years as a Pharmacist, I have cultivated a strong foundation in clinical pharmacy practice, patient counseling, and medication therapy management. My ability to navigate complex healthcare systems and collaborate with physicians, nurses, and other stakeholders has enabled me to deliver comprehensive care. Whether it is reviewing prescriptions for accuracy, identifying potential drug interactions, or providing guidance on over-the-counter medications, I take pride in being a reliable resource for patients and healthcare providers alike.</w:t>
      </w:r>
    </w:p>
    <w:bookmarkEnd w:id="20"/>
    <w:bookmarkStart w:id="21" w:name="X4afb2c1eb264318d6e7e63728caddeb7fb856f3"/>
    <w:p>
      <w:pPr>
        <w:pStyle w:val="Heading2"/>
      </w:pPr>
      <w:r>
        <w:t xml:space="preserve">Experience in United States New York City</w:t>
      </w:r>
    </w:p>
    <w:p>
      <w:pPr>
        <w:pStyle w:val="FirstParagraph"/>
      </w:pPr>
      <w:r>
        <w:t xml:space="preserve">Working in the United States New York City has been both a privilege and a challenge. The fast-paced environment, coupled with the city’s cultural diversity, requires pharmacists to be adaptable, culturally competent, and highly detail-oriented. My experience in urban pharmacy settings has honed these skills. For instance, while serving at [Previous Pharmacy Name], I managed a high-volume workflow while maintaining an unwavering focus on patient safety. I also spearheaded initiatives to improve medication adherence among underserved populations, which directly addressed the unique healthcare needs of New York City’s communities.</w:t>
      </w:r>
    </w:p>
    <w:p>
      <w:pPr>
        <w:pStyle w:val="BodyText"/>
      </w:pPr>
      <w:r>
        <w:t xml:space="preserve">In addition to clinical expertise, I have a proven track record in optimizing pharmacy operations. From streamlining prescription processing systems to implementing patient education programs, I have consistently sought ways to enhance efficiency and quality of care. My ability to leverage technology, such as electronic prescribing tools and pharmacy management software, has allowed me to reduce errors and improve service delivery—a critical factor in the bustling landscape of New York City.</w:t>
      </w:r>
    </w:p>
    <w:bookmarkEnd w:id="21"/>
    <w:bookmarkStart w:id="22" w:name="why-united-states-new-york-city"/>
    <w:p>
      <w:pPr>
        <w:pStyle w:val="Heading2"/>
      </w:pPr>
      <w:r>
        <w:t xml:space="preserve">Why United States New York City?</w:t>
      </w:r>
    </w:p>
    <w:p>
      <w:pPr>
        <w:pStyle w:val="FirstParagraph"/>
      </w:pPr>
      <w:r>
        <w:t xml:space="preserve">The United States New York City offers a unique opportunity to impact lives on a grand scale. As one of the most populous and culturally rich cities in the world, it presents both challenges and opportunities for pharmacists to innovate and lead. I am particularly drawn to your organization’s reputation for excellence in patient-centered care and community engagement. In New York City, where access to healthcare can vary significantly, I believe pharmacists have a pivotal role in bridging gaps and ensuring equitable treatment for all.</w:t>
      </w:r>
    </w:p>
    <w:p>
      <w:pPr>
        <w:pStyle w:val="BodyText"/>
      </w:pPr>
      <w:r>
        <w:t xml:space="preserve">My commitment to the community is evident in my volunteer work with local health clinics, where I provided free medication consultations and health screenings. These experiences reinforced my belief that pharmacists are not just healthcare professionals but also advocates for public well-being. In New York City, where the pace of life is relentless, I aim to bring a compassionate and patient-focused approach to every role I undertake.</w:t>
      </w:r>
    </w:p>
    <w:bookmarkEnd w:id="22"/>
    <w:bookmarkStart w:id="23" w:name="what-sets-me-apart"/>
    <w:p>
      <w:pPr>
        <w:pStyle w:val="Heading2"/>
      </w:pPr>
      <w:r>
        <w:t xml:space="preserve">What Sets Me Apart</w:t>
      </w:r>
    </w:p>
    <w:p>
      <w:pPr>
        <w:pStyle w:val="FirstParagraph"/>
      </w:pPr>
      <w:r>
        <w:t xml:space="preserve">As a Pharmacist, I bring more than technical expertise—I bring a genuine passion for making a difference. My ability to communicate complex medical information in an accessible manner has earned me the trust of patients from all walks of life. In New York City, where language barriers and health literacy disparities exist, this skill is invaluable. I have also been recognized for my leadership in training pharmacy interns and mentoring new pharmacists, ensuring that they are equipped to thrive in high-pressure environments.</w:t>
      </w:r>
    </w:p>
    <w:p>
      <w:pPr>
        <w:pStyle w:val="BodyText"/>
      </w:pPr>
      <w:r>
        <w:t xml:space="preserve">Moreover, my adaptability and problem-solving skills have allowed me to excel in fast-paced settings. Whether it is managing a surge in prescriptions during flu season or addressing urgent patient concerns, I remain calm under pressure and prioritize tasks effectively. These qualities align perfectly with the demands of working as a Pharmacist in United States New York City, where every day brings new challenges and opportunities for growth.</w:t>
      </w:r>
    </w:p>
    <w:bookmarkEnd w:id="23"/>
    <w:bookmarkStart w:id="24" w:name="conclusion"/>
    <w:p>
      <w:pPr>
        <w:pStyle w:val="Heading2"/>
      </w:pPr>
      <w:r>
        <w:t xml:space="preserve">Conclusion</w:t>
      </w:r>
    </w:p>
    <w:p>
      <w:pPr>
        <w:pStyle w:val="FirstParagraph"/>
      </w:pPr>
      <w:r>
        <w:t xml:space="preserve">I am excited about the possibility of contributing to your team as a Pharmacist in United States New York City. I am confident that my skills, experience, and dedication to patient care will make me a valuable asset to your organization. Thank you for considering my application. I would be honored to discuss how I can contribute to your mission of delivering exceptional pharmaceutical services in this vibrant and dynamic city.</w:t>
      </w:r>
    </w:p>
    <w:p>
      <w:pPr>
        <w:pStyle w:val="BodyText"/>
      </w:pPr>
      <w:r>
        <w:t xml:space="preserve">Thank you for your time and consideration.</w:t>
      </w:r>
    </w:p>
    <w:p>
      <w:pPr>
        <w:pStyle w:val="BodyText"/>
      </w:pPr>
      <w:r>
        <w:rPr>
          <w:bCs/>
          <w:b/>
        </w:rP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dc:title>
  <dc:creator/>
  <dc:language>en</dc:language>
  <cp:keywords/>
  <dcterms:created xsi:type="dcterms:W3CDTF">2026-07-24T12:42:09Z</dcterms:created>
  <dcterms:modified xsi:type="dcterms:W3CDTF">2026-07-24T12:42:09Z</dcterms:modified>
</cp:coreProperties>
</file>

<file path=docProps/custom.xml><?xml version="1.0" encoding="utf-8"?>
<Properties xmlns="http://schemas.openxmlformats.org/officeDocument/2006/custom-properties" xmlns:vt="http://schemas.openxmlformats.org/officeDocument/2006/docPropsVTypes"/>
</file>